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4FAD6" w14:textId="60B04707" w:rsidR="002F34F6" w:rsidRDefault="002F34F6">
      <w:pPr>
        <w:pStyle w:val="FirstParagraph"/>
      </w:pPr>
    </w:p>
    <w:p w14:paraId="7537A381" w14:textId="77777777" w:rsidR="002F34F6" w:rsidRDefault="00000000">
      <w:pPr>
        <w:pStyle w:val="BodyText"/>
      </w:pPr>
      <w:r>
        <w:t>Overview: Yeh document ek Python program ki explanation deta hai jo movies ke budgets ka analysis karta hai. Program average budget calculate karta hai, aur identify karta hai un movies ko jo average se zyada budget rakhti hain. User ko option diya jata hai ki woh aur movies add kar sake.</w:t>
      </w:r>
    </w:p>
    <w:p w14:paraId="7288874E" w14:textId="65A1D293" w:rsidR="002F34F6" w:rsidRDefault="002F34F6"/>
    <w:p w14:paraId="7ABBB218" w14:textId="77777777" w:rsidR="002F34F6" w:rsidRDefault="00000000">
      <w:pPr>
        <w:pStyle w:val="FirstParagraph"/>
      </w:pPr>
      <w:r>
        <w:rPr>
          <w:b/>
          <w:bCs/>
        </w:rPr>
        <w:t>Step by Step Explanation:</w:t>
      </w:r>
    </w:p>
    <w:p w14:paraId="0DAC3F2E" w14:textId="77777777" w:rsidR="002F34F6" w:rsidRDefault="00000000">
      <w:pPr>
        <w:pStyle w:val="Compact"/>
        <w:numPr>
          <w:ilvl w:val="0"/>
          <w:numId w:val="2"/>
        </w:numPr>
      </w:pPr>
      <w:r>
        <w:rPr>
          <w:b/>
          <w:bCs/>
        </w:rPr>
        <w:t>Movies List Definition:</w:t>
      </w:r>
    </w:p>
    <w:p w14:paraId="24006FF3" w14:textId="77777777" w:rsidR="002F34F6" w:rsidRDefault="00000000">
      <w:pPr>
        <w:pStyle w:val="Compact"/>
        <w:numPr>
          <w:ilvl w:val="1"/>
          <w:numId w:val="3"/>
        </w:numPr>
      </w:pPr>
      <w:r>
        <w:t>Program ek list define karta hai jisme har movie ka naam aur budget tuple ke form me hai.</w:t>
      </w:r>
    </w:p>
    <w:p w14:paraId="3FD38582" w14:textId="77777777" w:rsidR="002F34F6" w:rsidRDefault="00000000">
      <w:pPr>
        <w:pStyle w:val="Compact"/>
        <w:numPr>
          <w:ilvl w:val="1"/>
          <w:numId w:val="3"/>
        </w:numPr>
      </w:pPr>
      <w:r>
        <w:t>Example: (“Movie Name”, 20000000)</w:t>
      </w:r>
    </w:p>
    <w:p w14:paraId="30B5A9F7" w14:textId="77777777" w:rsidR="002F34F6" w:rsidRDefault="00000000">
      <w:pPr>
        <w:pStyle w:val="Compact"/>
        <w:numPr>
          <w:ilvl w:val="1"/>
          <w:numId w:val="3"/>
        </w:numPr>
      </w:pPr>
      <w:r>
        <w:t>Ye list program ke initial data ka base hai.</w:t>
      </w:r>
    </w:p>
    <w:p w14:paraId="4446251F" w14:textId="77777777" w:rsidR="002F34F6" w:rsidRDefault="00000000">
      <w:pPr>
        <w:pStyle w:val="Compact"/>
        <w:numPr>
          <w:ilvl w:val="0"/>
          <w:numId w:val="2"/>
        </w:numPr>
      </w:pPr>
      <w:r>
        <w:rPr>
          <w:b/>
          <w:bCs/>
        </w:rPr>
        <w:t>User Input for Adding More Movies:</w:t>
      </w:r>
    </w:p>
    <w:p w14:paraId="520AFF89" w14:textId="77777777" w:rsidR="002F34F6" w:rsidRDefault="00000000">
      <w:pPr>
        <w:pStyle w:val="Compact"/>
        <w:numPr>
          <w:ilvl w:val="1"/>
          <w:numId w:val="4"/>
        </w:numPr>
      </w:pPr>
      <w:r>
        <w:t>Program user se puchta hai agar woh aur movies add karna chahte hain.</w:t>
      </w:r>
    </w:p>
    <w:p w14:paraId="0AFA0C7B" w14:textId="77777777" w:rsidR="002F34F6" w:rsidRDefault="00000000">
      <w:pPr>
        <w:pStyle w:val="Compact"/>
        <w:numPr>
          <w:ilvl w:val="1"/>
          <w:numId w:val="4"/>
        </w:numPr>
      </w:pPr>
      <w:r>
        <w:t>Agar user yes karta hai:</w:t>
      </w:r>
    </w:p>
    <w:p w14:paraId="35BD78C4" w14:textId="77777777" w:rsidR="002F34F6" w:rsidRDefault="00000000">
      <w:pPr>
        <w:pStyle w:val="Compact"/>
        <w:numPr>
          <w:ilvl w:val="2"/>
          <w:numId w:val="5"/>
        </w:numPr>
      </w:pPr>
      <w:r>
        <w:t>Program user se number of movies puchta hai.</w:t>
      </w:r>
    </w:p>
    <w:p w14:paraId="40CEC5E1" w14:textId="77777777" w:rsidR="002F34F6" w:rsidRDefault="00000000">
      <w:pPr>
        <w:pStyle w:val="Compact"/>
        <w:numPr>
          <w:ilvl w:val="2"/>
          <w:numId w:val="5"/>
        </w:numPr>
      </w:pPr>
      <w:r>
        <w:t>For loop ke zariye, har movie ka naam aur budget user se liya jata hai.</w:t>
      </w:r>
    </w:p>
    <w:p w14:paraId="578A17F0" w14:textId="77777777" w:rsidR="002F34F6" w:rsidRDefault="00000000">
      <w:pPr>
        <w:pStyle w:val="Compact"/>
        <w:numPr>
          <w:ilvl w:val="2"/>
          <w:numId w:val="5"/>
        </w:numPr>
      </w:pPr>
      <w:r>
        <w:t>Har new movie tuple ko movies list me append kiya jata hai.</w:t>
      </w:r>
    </w:p>
    <w:p w14:paraId="67C52BCD" w14:textId="77777777" w:rsidR="002F34F6" w:rsidRDefault="00000000">
      <w:pPr>
        <w:pStyle w:val="Compact"/>
        <w:numPr>
          <w:ilvl w:val="0"/>
          <w:numId w:val="2"/>
        </w:numPr>
      </w:pPr>
      <w:r>
        <w:rPr>
          <w:b/>
          <w:bCs/>
        </w:rPr>
        <w:t>Total and Average Budget Calculation:</w:t>
      </w:r>
    </w:p>
    <w:p w14:paraId="122E3A9B" w14:textId="77777777" w:rsidR="002F34F6" w:rsidRDefault="00000000">
      <w:pPr>
        <w:pStyle w:val="Compact"/>
        <w:numPr>
          <w:ilvl w:val="1"/>
          <w:numId w:val="6"/>
        </w:numPr>
      </w:pPr>
      <w:r>
        <w:t>Program sabhi movies ka total budget calculate karta hai by summing all budgets.</w:t>
      </w:r>
    </w:p>
    <w:p w14:paraId="128B0BB3" w14:textId="77777777" w:rsidR="002F34F6" w:rsidRDefault="00000000">
      <w:pPr>
        <w:pStyle w:val="Compact"/>
        <w:numPr>
          <w:ilvl w:val="1"/>
          <w:numId w:val="6"/>
        </w:numPr>
      </w:pPr>
      <w:r>
        <w:t>Average budget calculate kiya jata hai by dividing total budget by number of movies.</w:t>
      </w:r>
    </w:p>
    <w:p w14:paraId="7B4C9F20" w14:textId="77777777" w:rsidR="002F34F6" w:rsidRDefault="00000000">
      <w:pPr>
        <w:pStyle w:val="Compact"/>
        <w:numPr>
          <w:ilvl w:val="1"/>
          <w:numId w:val="6"/>
        </w:numPr>
      </w:pPr>
      <w:r>
        <w:t>Average budget ko formatted output ke sath print kiya jata hai.</w:t>
      </w:r>
    </w:p>
    <w:p w14:paraId="45818B4E" w14:textId="77777777" w:rsidR="002F34F6" w:rsidRDefault="00000000">
      <w:pPr>
        <w:pStyle w:val="Compact"/>
        <w:numPr>
          <w:ilvl w:val="0"/>
          <w:numId w:val="2"/>
        </w:numPr>
      </w:pPr>
      <w:r>
        <w:rPr>
          <w:b/>
          <w:bCs/>
        </w:rPr>
        <w:t>Identifying Movies Above Average:</w:t>
      </w:r>
    </w:p>
    <w:p w14:paraId="15CA12C5" w14:textId="77777777" w:rsidR="002F34F6" w:rsidRDefault="00000000">
      <w:pPr>
        <w:pStyle w:val="Compact"/>
        <w:numPr>
          <w:ilvl w:val="1"/>
          <w:numId w:val="7"/>
        </w:numPr>
      </w:pPr>
      <w:r>
        <w:t>Program counter variable initialize karta hai to keep track of movies above average.</w:t>
      </w:r>
    </w:p>
    <w:p w14:paraId="043EC478" w14:textId="77777777" w:rsidR="002F34F6" w:rsidRDefault="00000000">
      <w:pPr>
        <w:pStyle w:val="Compact"/>
        <w:numPr>
          <w:ilvl w:val="1"/>
          <w:numId w:val="7"/>
        </w:numPr>
      </w:pPr>
      <w:r>
        <w:t>For loop ke zariye har movie check ki jaati hai:</w:t>
      </w:r>
    </w:p>
    <w:p w14:paraId="7703EC35" w14:textId="77777777" w:rsidR="002F34F6" w:rsidRDefault="00000000">
      <w:pPr>
        <w:pStyle w:val="Compact"/>
        <w:numPr>
          <w:ilvl w:val="2"/>
          <w:numId w:val="8"/>
        </w:numPr>
      </w:pPr>
      <w:r>
        <w:t>Agar movie ka budget average se zyada hai:</w:t>
      </w:r>
    </w:p>
    <w:p w14:paraId="6C89AB6E" w14:textId="77777777" w:rsidR="002F34F6" w:rsidRDefault="00000000">
      <w:pPr>
        <w:pStyle w:val="Compact"/>
        <w:numPr>
          <w:ilvl w:val="3"/>
          <w:numId w:val="9"/>
        </w:numPr>
      </w:pPr>
      <w:r>
        <w:t>Budget difference calculate kiya jata hai (budget - average).</w:t>
      </w:r>
    </w:p>
    <w:p w14:paraId="788296AA" w14:textId="77777777" w:rsidR="002F34F6" w:rsidRDefault="00000000">
      <w:pPr>
        <w:pStyle w:val="Compact"/>
        <w:numPr>
          <w:ilvl w:val="3"/>
          <w:numId w:val="9"/>
        </w:numPr>
      </w:pPr>
      <w:r>
        <w:t>Movie name, budget, aur difference ko print kiya jata hai.</w:t>
      </w:r>
    </w:p>
    <w:p w14:paraId="44DAF3C4" w14:textId="77777777" w:rsidR="002F34F6" w:rsidRDefault="00000000">
      <w:pPr>
        <w:pStyle w:val="Compact"/>
        <w:numPr>
          <w:ilvl w:val="3"/>
          <w:numId w:val="9"/>
        </w:numPr>
      </w:pPr>
      <w:r>
        <w:t>Counter increment hota hai.</w:t>
      </w:r>
    </w:p>
    <w:p w14:paraId="1EC6715C" w14:textId="77777777" w:rsidR="002F34F6" w:rsidRDefault="00000000">
      <w:pPr>
        <w:pStyle w:val="Compact"/>
        <w:numPr>
          <w:ilvl w:val="0"/>
          <w:numId w:val="2"/>
        </w:numPr>
      </w:pPr>
      <w:r>
        <w:rPr>
          <w:b/>
          <w:bCs/>
        </w:rPr>
        <w:t>Printing Total Number of Movies Above Average:</w:t>
      </w:r>
    </w:p>
    <w:p w14:paraId="3DF79104" w14:textId="77777777" w:rsidR="002F34F6" w:rsidRDefault="00000000">
      <w:pPr>
        <w:pStyle w:val="Compact"/>
        <w:numPr>
          <w:ilvl w:val="1"/>
          <w:numId w:val="10"/>
        </w:numPr>
      </w:pPr>
      <w:r>
        <w:t>Program final counter value print karta hai jo batata hai ki kitni movies average se zyada spend kar rahi hain.</w:t>
      </w:r>
    </w:p>
    <w:p w14:paraId="5D8321F0" w14:textId="77777777" w:rsidR="002F34F6" w:rsidRDefault="00000000">
      <w:pPr>
        <w:pStyle w:val="FirstParagraph"/>
      </w:pPr>
      <w:r>
        <w:rPr>
          <w:b/>
          <w:bCs/>
        </w:rPr>
        <w:t>Summary:</w:t>
      </w:r>
      <w:r>
        <w:t xml:space="preserve"> - Ye program movies ke budgets ka analysis karta hai. - User ko allow karta hai aur movies add karne ke liye. - Average budget calculate karta hai aur movies identify karta </w:t>
      </w:r>
      <w:r>
        <w:lastRenderedPageBreak/>
        <w:t>hai jo average se upar hain. - Har movie ka budget aur difference print karta hai. - Total count print karta hai for movies above average.</w:t>
      </w:r>
    </w:p>
    <w:p w14:paraId="01DCCDD6" w14:textId="77777777" w:rsidR="00A620EF" w:rsidRDefault="00A620EF" w:rsidP="00A620EF">
      <w:pPr>
        <w:pStyle w:val="BodyText"/>
      </w:pPr>
    </w:p>
    <w:p w14:paraId="0B21C979" w14:textId="5A89B27B" w:rsidR="00A620EF" w:rsidRDefault="00A620EF" w:rsidP="00A620EF">
      <w:pPr>
        <w:pStyle w:val="BodyText"/>
        <w:rPr>
          <w:b/>
          <w:bCs/>
        </w:rPr>
      </w:pPr>
      <w:r w:rsidRPr="00A620EF">
        <w:rPr>
          <w:b/>
          <w:bCs/>
        </w:rPr>
        <w:t>Output:</w:t>
      </w:r>
    </w:p>
    <w:p w14:paraId="2907D595" w14:textId="5702628D" w:rsidR="00A620EF" w:rsidRPr="00A620EF" w:rsidRDefault="00A620EF" w:rsidP="00A620EF">
      <w:pPr>
        <w:pStyle w:val="BodyText"/>
        <w:rPr>
          <w:b/>
          <w:bCs/>
        </w:rPr>
      </w:pPr>
      <w:r w:rsidRPr="00A620EF">
        <w:rPr>
          <w:b/>
          <w:bCs/>
        </w:rPr>
        <w:drawing>
          <wp:inline distT="0" distB="0" distL="0" distR="0" wp14:anchorId="118B8F72" wp14:editId="6DCD4B39">
            <wp:extent cx="5943600" cy="2468245"/>
            <wp:effectExtent l="0" t="0" r="0" b="0"/>
            <wp:docPr id="144010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04321" name=""/>
                    <pic:cNvPicPr/>
                  </pic:nvPicPr>
                  <pic:blipFill>
                    <a:blip r:embed="rId5"/>
                    <a:stretch>
                      <a:fillRect/>
                    </a:stretch>
                  </pic:blipFill>
                  <pic:spPr>
                    <a:xfrm>
                      <a:off x="0" y="0"/>
                      <a:ext cx="5943600" cy="2468245"/>
                    </a:xfrm>
                    <a:prstGeom prst="rect">
                      <a:avLst/>
                    </a:prstGeom>
                  </pic:spPr>
                </pic:pic>
              </a:graphicData>
            </a:graphic>
          </wp:inline>
        </w:drawing>
      </w:r>
    </w:p>
    <w:sectPr w:rsidR="00A620EF" w:rsidRPr="00A620E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E886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CD073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E04D9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28156963">
    <w:abstractNumId w:val="0"/>
  </w:num>
  <w:num w:numId="2" w16cid:durableId="787237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451772">
    <w:abstractNumId w:val="1"/>
  </w:num>
  <w:num w:numId="4" w16cid:durableId="1834445679">
    <w:abstractNumId w:val="1"/>
  </w:num>
  <w:num w:numId="5" w16cid:durableId="1328361858">
    <w:abstractNumId w:val="1"/>
  </w:num>
  <w:num w:numId="6" w16cid:durableId="1978875909">
    <w:abstractNumId w:val="1"/>
  </w:num>
  <w:num w:numId="7" w16cid:durableId="1070737860">
    <w:abstractNumId w:val="1"/>
  </w:num>
  <w:num w:numId="8" w16cid:durableId="1952543958">
    <w:abstractNumId w:val="1"/>
  </w:num>
  <w:num w:numId="9" w16cid:durableId="328754927">
    <w:abstractNumId w:val="1"/>
  </w:num>
  <w:num w:numId="10" w16cid:durableId="13532655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F34F6"/>
    <w:rsid w:val="002F34F6"/>
    <w:rsid w:val="007C6938"/>
    <w:rsid w:val="00A62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BAE61"/>
  <w15:docId w15:val="{4CDF8A9C-EA8F-4E1A-90E6-F3A1031D4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289</Words>
  <Characters>1648</Characters>
  <Application>Microsoft Office Word</Application>
  <DocSecurity>0</DocSecurity>
  <Lines>13</Lines>
  <Paragraphs>3</Paragraphs>
  <ScaleCrop>false</ScaleCrop>
  <Company/>
  <LinksUpToDate>false</LinksUpToDate>
  <CharactersWithSpaces>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hammad Qasim</cp:lastModifiedBy>
  <cp:revision>2</cp:revision>
  <dcterms:created xsi:type="dcterms:W3CDTF">2025-09-04T21:42:00Z</dcterms:created>
  <dcterms:modified xsi:type="dcterms:W3CDTF">2025-09-04T21:45:00Z</dcterms:modified>
</cp:coreProperties>
</file>